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21FF" w14:textId="77777777" w:rsidR="003529BC" w:rsidRPr="008E5A2F" w:rsidRDefault="003529BC" w:rsidP="003529BC">
      <w:pPr>
        <w:rPr>
          <w:rFonts w:ascii="Arial" w:hAnsi="Arial" w:cs="Arial"/>
          <w:b/>
          <w:sz w:val="40"/>
          <w:szCs w:val="40"/>
        </w:rPr>
      </w:pPr>
      <w:r w:rsidRPr="008E5A2F">
        <w:rPr>
          <w:rFonts w:ascii="Arial" w:hAnsi="Arial" w:cs="Arial"/>
          <w:b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1B89567D" wp14:editId="7EC7B1AE">
            <wp:simplePos x="0" y="0"/>
            <wp:positionH relativeFrom="margin">
              <wp:posOffset>-530860</wp:posOffset>
            </wp:positionH>
            <wp:positionV relativeFrom="margin">
              <wp:posOffset>-257175</wp:posOffset>
            </wp:positionV>
            <wp:extent cx="2397125" cy="116205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VPTF Color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1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5A2F">
        <w:rPr>
          <w:rFonts w:ascii="Arial" w:hAnsi="Arial" w:cs="Arial"/>
          <w:b/>
          <w:sz w:val="40"/>
          <w:szCs w:val="40"/>
        </w:rPr>
        <w:t>KY Veterans Program Trust Fund</w:t>
      </w:r>
    </w:p>
    <w:p w14:paraId="0265ECF6" w14:textId="77777777" w:rsidR="003529BC" w:rsidRPr="008E5A2F" w:rsidRDefault="003529BC" w:rsidP="003529BC">
      <w:pPr>
        <w:rPr>
          <w:rFonts w:ascii="Arial" w:hAnsi="Arial" w:cs="Arial"/>
          <w:sz w:val="36"/>
          <w:szCs w:val="36"/>
        </w:rPr>
      </w:pPr>
      <w:r w:rsidRPr="008E5A2F">
        <w:rPr>
          <w:rFonts w:ascii="Arial" w:hAnsi="Arial" w:cs="Arial"/>
          <w:sz w:val="36"/>
          <w:szCs w:val="36"/>
        </w:rPr>
        <w:t>Application for Grant Funding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3116"/>
        <w:gridCol w:w="7049"/>
      </w:tblGrid>
      <w:tr w:rsidR="00FB28A2" w:rsidRPr="00FB28A2" w14:paraId="58E0EDFC" w14:textId="77777777" w:rsidTr="003A7FB3">
        <w:tc>
          <w:tcPr>
            <w:tcW w:w="3116" w:type="dxa"/>
          </w:tcPr>
          <w:p w14:paraId="1B404B1F" w14:textId="77777777" w:rsidR="00FB28A2" w:rsidRPr="00FB28A2" w:rsidRDefault="00FB28A2" w:rsidP="00382FA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B28A2">
              <w:rPr>
                <w:rFonts w:ascii="Arial" w:hAnsi="Arial" w:cs="Arial"/>
                <w:b/>
                <w:sz w:val="28"/>
                <w:szCs w:val="28"/>
              </w:rPr>
              <w:t xml:space="preserve">Your </w:t>
            </w:r>
            <w:proofErr w:type="gramStart"/>
            <w:r w:rsidRPr="00FB28A2">
              <w:rPr>
                <w:rFonts w:ascii="Arial" w:hAnsi="Arial" w:cs="Arial"/>
                <w:b/>
                <w:sz w:val="28"/>
                <w:szCs w:val="28"/>
              </w:rPr>
              <w:t>Organization</w:t>
            </w:r>
            <w:proofErr w:type="gramEnd"/>
          </w:p>
        </w:tc>
        <w:tc>
          <w:tcPr>
            <w:tcW w:w="7049" w:type="dxa"/>
          </w:tcPr>
          <w:p w14:paraId="0C8EAF1F" w14:textId="77777777" w:rsidR="00FB28A2" w:rsidRPr="00FB28A2" w:rsidRDefault="00FB28A2" w:rsidP="00382FA6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B28A2" w:rsidRPr="00FB28A2" w14:paraId="7B161CFF" w14:textId="77777777" w:rsidTr="00282929">
        <w:trPr>
          <w:trHeight w:val="2762"/>
        </w:trPr>
        <w:tc>
          <w:tcPr>
            <w:tcW w:w="3116" w:type="dxa"/>
          </w:tcPr>
          <w:p w14:paraId="4816BF74" w14:textId="77777777" w:rsidR="00FB28A2" w:rsidRPr="00FB28A2" w:rsidRDefault="00FB28A2" w:rsidP="00AE10AD">
            <w:pPr>
              <w:rPr>
                <w:rFonts w:ascii="Arial" w:hAnsi="Arial" w:cs="Arial"/>
                <w:sz w:val="24"/>
                <w:szCs w:val="24"/>
              </w:rPr>
            </w:pPr>
            <w:r w:rsidRPr="00321D9A">
              <w:rPr>
                <w:rFonts w:ascii="Arial" w:hAnsi="Arial" w:cs="Arial"/>
                <w:sz w:val="24"/>
                <w:szCs w:val="24"/>
              </w:rPr>
              <w:t>What is the specific purpose</w:t>
            </w:r>
            <w:r w:rsidR="00282929" w:rsidRPr="00321D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E10AD" w:rsidRPr="00321D9A">
              <w:rPr>
                <w:rFonts w:ascii="Arial" w:hAnsi="Arial" w:cs="Arial"/>
                <w:sz w:val="24"/>
                <w:szCs w:val="24"/>
              </w:rPr>
              <w:t>of the project</w:t>
            </w:r>
            <w:r w:rsidR="00B6774F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7049" w:type="dxa"/>
          </w:tcPr>
          <w:p w14:paraId="2BBB95FD" w14:textId="77777777"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506099586"/>
              <w:placeholder>
                <w:docPart w:val="28CBA0DCBD2D4B07B31C1954FB397BF7"/>
              </w:placeholder>
              <w:showingPlcHdr/>
            </w:sdtPr>
            <w:sdtContent>
              <w:p w14:paraId="5675E460" w14:textId="77777777" w:rsidR="003A7FB3" w:rsidRDefault="003A7FB3" w:rsidP="00382FA6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14:paraId="03C70C13" w14:textId="77777777" w:rsidR="003A7FB3" w:rsidRDefault="003A7FB3" w:rsidP="00382FA6">
                <w:pPr>
                  <w:rPr>
                    <w:rStyle w:val="PlaceholderText"/>
                  </w:rPr>
                </w:pPr>
              </w:p>
              <w:p w14:paraId="0626D62D" w14:textId="77777777" w:rsidR="003A7FB3" w:rsidRDefault="003A7FB3" w:rsidP="00382FA6">
                <w:pPr>
                  <w:rPr>
                    <w:rStyle w:val="PlaceholderText"/>
                  </w:rPr>
                </w:pPr>
              </w:p>
              <w:p w14:paraId="1AF32257" w14:textId="77777777" w:rsidR="003A7FB3" w:rsidRDefault="003A7FB3" w:rsidP="00382FA6">
                <w:pPr>
                  <w:rPr>
                    <w:rStyle w:val="PlaceholderText"/>
                  </w:rPr>
                </w:pPr>
              </w:p>
              <w:p w14:paraId="7C791A99" w14:textId="77777777" w:rsidR="003A7FB3" w:rsidRDefault="003A7FB3" w:rsidP="00382FA6">
                <w:pPr>
                  <w:rPr>
                    <w:rStyle w:val="PlaceholderText"/>
                  </w:rPr>
                </w:pPr>
              </w:p>
              <w:p w14:paraId="4CFE6C39" w14:textId="77777777" w:rsidR="003A7FB3" w:rsidRDefault="003A7FB3" w:rsidP="00382FA6">
                <w:pPr>
                  <w:rPr>
                    <w:rStyle w:val="PlaceholderText"/>
                  </w:rPr>
                </w:pPr>
              </w:p>
              <w:p w14:paraId="578A9E4C" w14:textId="77777777" w:rsidR="00FB28A2" w:rsidRDefault="00000000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  <w:p w14:paraId="7BE7B068" w14:textId="77777777"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678E14" w14:textId="77777777"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C25853" w14:textId="77777777"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14:paraId="0FC357CD" w14:textId="77777777"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40C1050" w14:textId="77777777" w:rsid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DAB9C8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B28A2" w:rsidRPr="00FB28A2" w14:paraId="244136EE" w14:textId="77777777" w:rsidTr="003A7FB3">
        <w:trPr>
          <w:trHeight w:val="422"/>
        </w:trPr>
        <w:tc>
          <w:tcPr>
            <w:tcW w:w="3116" w:type="dxa"/>
          </w:tcPr>
          <w:p w14:paraId="1A635FD8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Date of Request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1128208323"/>
            <w:placeholder>
              <w:docPart w:val="88F007C578B344419CE57E1F4153802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49" w:type="dxa"/>
              </w:tcPr>
              <w:p w14:paraId="7160A906" w14:textId="77777777"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B28A2" w:rsidRPr="00FB28A2" w14:paraId="20499118" w14:textId="77777777" w:rsidTr="003A7FB3">
        <w:trPr>
          <w:trHeight w:val="1250"/>
        </w:trPr>
        <w:tc>
          <w:tcPr>
            <w:tcW w:w="3116" w:type="dxa"/>
          </w:tcPr>
          <w:p w14:paraId="74E503BA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Name of Organization Requesting Funds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41744834"/>
            <w:placeholder>
              <w:docPart w:val="5ABC9107D1E84328AA8ABACB47AD4353"/>
            </w:placeholder>
            <w:showingPlcHdr/>
          </w:sdtPr>
          <w:sdtContent>
            <w:tc>
              <w:tcPr>
                <w:tcW w:w="7049" w:type="dxa"/>
              </w:tcPr>
              <w:p w14:paraId="10CCEA6A" w14:textId="77777777"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14:paraId="3C834553" w14:textId="77777777" w:rsidTr="003A7FB3">
        <w:trPr>
          <w:trHeight w:val="2348"/>
        </w:trPr>
        <w:tc>
          <w:tcPr>
            <w:tcW w:w="3116" w:type="dxa"/>
          </w:tcPr>
          <w:p w14:paraId="414FFC1E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What is t</w:t>
            </w:r>
            <w:r w:rsidR="00B6774F">
              <w:rPr>
                <w:rFonts w:ascii="Arial" w:hAnsi="Arial" w:cs="Arial"/>
                <w:sz w:val="24"/>
                <w:szCs w:val="24"/>
              </w:rPr>
              <w:t>he purpose of your organization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alias w:val="Enter text"/>
            <w:tag w:val="Enter text"/>
            <w:id w:val="-980610439"/>
            <w:placeholder>
              <w:docPart w:val="DefaultPlaceholder_-1854013440"/>
            </w:placeholder>
          </w:sdtPr>
          <w:sdtContent>
            <w:tc>
              <w:tcPr>
                <w:tcW w:w="7049" w:type="dxa"/>
              </w:tcPr>
              <w:p w14:paraId="3487DFCB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5BA140DE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5442617C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11A2ADEA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28F691A6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163E4428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6DC96482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6221AEFC" w14:textId="77777777" w:rsid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4142D8C8" w14:textId="77777777" w:rsidR="00FB28A2" w:rsidRPr="00FB28A2" w:rsidRDefault="00FB28A2" w:rsidP="00FB28A2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tc>
          </w:sdtContent>
        </w:sdt>
      </w:tr>
      <w:tr w:rsidR="00FB28A2" w:rsidRPr="00FB28A2" w14:paraId="0E0C4A18" w14:textId="77777777" w:rsidTr="003A7FB3">
        <w:trPr>
          <w:trHeight w:val="629"/>
        </w:trPr>
        <w:tc>
          <w:tcPr>
            <w:tcW w:w="3116" w:type="dxa"/>
          </w:tcPr>
          <w:p w14:paraId="130764BC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Do you have a Kentucky State Vendor #?</w:t>
            </w:r>
          </w:p>
        </w:tc>
        <w:tc>
          <w:tcPr>
            <w:tcW w:w="7049" w:type="dxa"/>
          </w:tcPr>
          <w:p w14:paraId="1DB04323" w14:textId="77777777" w:rsidR="00FB28A2" w:rsidRPr="00FB28A2" w:rsidRDefault="00FB28A2" w:rsidP="00FB28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585388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2354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NO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94245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FB28A2">
              <w:rPr>
                <w:rFonts w:ascii="Arial" w:hAnsi="Arial" w:cs="Arial"/>
                <w:sz w:val="24"/>
                <w:szCs w:val="24"/>
              </w:rPr>
              <w:t>If yes, what is that number?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775015658"/>
                <w:placeholder>
                  <w:docPart w:val="C7657A8BFF464F9BBCF96DD79F80935D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B28A2" w:rsidRPr="00FB28A2" w14:paraId="2FF8DF22" w14:textId="77777777" w:rsidTr="003A7FB3">
        <w:tc>
          <w:tcPr>
            <w:tcW w:w="3116" w:type="dxa"/>
          </w:tcPr>
          <w:p w14:paraId="08832CED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Have you received tax-exempt status from the IRS?</w:t>
            </w:r>
          </w:p>
        </w:tc>
        <w:tc>
          <w:tcPr>
            <w:tcW w:w="7049" w:type="dxa"/>
          </w:tcPr>
          <w:p w14:paraId="2B5F2809" w14:textId="77777777" w:rsidR="00FB28A2" w:rsidRDefault="00FB28A2" w:rsidP="00782BD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ES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61633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NO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80530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  IF YES </w:t>
            </w:r>
            <w:r w:rsidR="00782BD0">
              <w:rPr>
                <w:rFonts w:ascii="Arial" w:hAnsi="Arial" w:cs="Arial"/>
                <w:sz w:val="24"/>
                <w:szCs w:val="24"/>
              </w:rPr>
              <w:t xml:space="preserve">list your tax identification number here: </w:t>
            </w:r>
          </w:p>
          <w:p w14:paraId="7C8FB3FD" w14:textId="77777777" w:rsidR="00782BD0" w:rsidRPr="00FB28A2" w:rsidRDefault="00000000" w:rsidP="00782BD0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97084644"/>
                <w:placeholder>
                  <w:docPart w:val="E5259F31E7954BB3860B3CC1E81A111A"/>
                </w:placeholder>
                <w:showingPlcHdr/>
              </w:sdtPr>
              <w:sdtContent>
                <w:r w:rsidR="00782BD0"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B28A2" w:rsidRPr="00FB28A2" w14:paraId="300AD28B" w14:textId="77777777" w:rsidTr="003A7FB3">
        <w:trPr>
          <w:trHeight w:val="944"/>
        </w:trPr>
        <w:tc>
          <w:tcPr>
            <w:tcW w:w="3116" w:type="dxa"/>
          </w:tcPr>
          <w:p w14:paraId="7994D651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lastRenderedPageBreak/>
              <w:t>If yes, what is that status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2082668386"/>
            <w:placeholder>
              <w:docPart w:val="484670607D544B1AB1A127BD2058082A"/>
            </w:placeholder>
            <w:showingPlcHdr/>
          </w:sdtPr>
          <w:sdtContent>
            <w:tc>
              <w:tcPr>
                <w:tcW w:w="7049" w:type="dxa"/>
              </w:tcPr>
              <w:p w14:paraId="5DEEDFC1" w14:textId="77777777"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14:paraId="6AA5E251" w14:textId="77777777" w:rsidTr="003A7FB3">
        <w:trPr>
          <w:trHeight w:val="1700"/>
        </w:trPr>
        <w:tc>
          <w:tcPr>
            <w:tcW w:w="3116" w:type="dxa"/>
          </w:tcPr>
          <w:p w14:paraId="2A3BF9C3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Would you voluntarily show the Trust Fund Board tax returns and other financial information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530929412"/>
            <w:placeholder>
              <w:docPart w:val="2EBE9C9531484F7CB9BF332568CAFFA7"/>
            </w:placeholder>
            <w:showingPlcHdr/>
          </w:sdtPr>
          <w:sdtContent>
            <w:tc>
              <w:tcPr>
                <w:tcW w:w="7049" w:type="dxa"/>
              </w:tcPr>
              <w:p w14:paraId="59E96A75" w14:textId="77777777"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14:paraId="014AFC00" w14:textId="77777777" w:rsidTr="003A7FB3">
        <w:trPr>
          <w:trHeight w:val="2330"/>
        </w:trPr>
        <w:tc>
          <w:tcPr>
            <w:tcW w:w="3116" w:type="dxa"/>
          </w:tcPr>
          <w:p w14:paraId="78E83921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Has your organization been rated by a charity rating service such as Charity Navigator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828591494"/>
            <w:placeholder>
              <w:docPart w:val="B926D9318A3B40B6B4852BDCED69973E"/>
            </w:placeholder>
            <w:showingPlcHdr/>
          </w:sdtPr>
          <w:sdtContent>
            <w:tc>
              <w:tcPr>
                <w:tcW w:w="7049" w:type="dxa"/>
              </w:tcPr>
              <w:p w14:paraId="7FE4A2EB" w14:textId="77777777"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28A2" w:rsidRPr="00FB28A2" w14:paraId="1AF4A678" w14:textId="77777777" w:rsidTr="003A7FB3">
        <w:trPr>
          <w:trHeight w:val="1880"/>
        </w:trPr>
        <w:tc>
          <w:tcPr>
            <w:tcW w:w="3116" w:type="dxa"/>
          </w:tcPr>
          <w:p w14:paraId="34B22B65" w14:textId="77777777" w:rsidR="00FB28A2" w:rsidRPr="00FB28A2" w:rsidRDefault="00FB28A2" w:rsidP="00382FA6">
            <w:pPr>
              <w:rPr>
                <w:rFonts w:ascii="Arial" w:hAnsi="Arial" w:cs="Arial"/>
                <w:sz w:val="24"/>
                <w:szCs w:val="24"/>
              </w:rPr>
            </w:pPr>
            <w:r w:rsidRPr="00FB28A2">
              <w:rPr>
                <w:rFonts w:ascii="Arial" w:hAnsi="Arial" w:cs="Arial"/>
                <w:sz w:val="24"/>
                <w:szCs w:val="24"/>
              </w:rPr>
              <w:t>If yes, what ratings have you received?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78600489"/>
            <w:placeholder>
              <w:docPart w:val="53DE1B864DA34886BA341BFC6CBE471E"/>
            </w:placeholder>
            <w:showingPlcHdr/>
          </w:sdtPr>
          <w:sdtContent>
            <w:tc>
              <w:tcPr>
                <w:tcW w:w="7049" w:type="dxa"/>
              </w:tcPr>
              <w:p w14:paraId="32379FA7" w14:textId="77777777" w:rsidR="00FB28A2" w:rsidRPr="00FB28A2" w:rsidRDefault="00FB28A2" w:rsidP="00382FA6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FB3" w:rsidRPr="003A7FB3" w14:paraId="79B24F37" w14:textId="77777777" w:rsidTr="00282929">
        <w:trPr>
          <w:trHeight w:val="1637"/>
        </w:trPr>
        <w:tc>
          <w:tcPr>
            <w:tcW w:w="3116" w:type="dxa"/>
          </w:tcPr>
          <w:p w14:paraId="36A30ECA" w14:textId="77777777"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Mailing Address:</w:t>
            </w:r>
          </w:p>
        </w:tc>
        <w:tc>
          <w:tcPr>
            <w:tcW w:w="7049" w:type="dxa"/>
          </w:tcPr>
          <w:p w14:paraId="287B3EA1" w14:textId="77777777" w:rsid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ress: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194656894"/>
                <w:placeholder>
                  <w:docPart w:val="AF09E3EF569943EE9A5779FB841DA952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B1E5D30" w14:textId="77777777"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  <w:p w14:paraId="76E9C4D7" w14:textId="77777777"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ity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390336796"/>
                <w:placeholder>
                  <w:docPart w:val="F4924470CDBD47549316120DADE584E1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 Stat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2032784965"/>
                <w:placeholder>
                  <w:docPart w:val="320C5C3830D34BFDA62DA8BC66C5E85C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131541C" w14:textId="77777777"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ip Cod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151946700"/>
                <w:placeholder>
                  <w:docPart w:val="07F5440F16D249A7B86173C7FFD48840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C746E24" w14:textId="77777777" w:rsidR="00282929" w:rsidRP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14:paraId="7F6DDC5F" w14:textId="77777777" w:rsidTr="00282929">
        <w:tc>
          <w:tcPr>
            <w:tcW w:w="3116" w:type="dxa"/>
          </w:tcPr>
          <w:p w14:paraId="4895EB1D" w14:textId="77777777"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Website Address:</w:t>
            </w:r>
          </w:p>
        </w:tc>
        <w:tc>
          <w:tcPr>
            <w:tcW w:w="7049" w:type="dxa"/>
          </w:tcPr>
          <w:p w14:paraId="3A69945F" w14:textId="77777777" w:rsidR="003A7FB3" w:rsidRP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ww.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696912860"/>
                <w:placeholder>
                  <w:docPart w:val="D152132DC4DE40B28B0930C6BEBDC10B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A7FB3" w:rsidRPr="003A7FB3" w14:paraId="1E8AE398" w14:textId="77777777" w:rsidTr="00282929">
        <w:trPr>
          <w:trHeight w:val="1088"/>
        </w:trPr>
        <w:tc>
          <w:tcPr>
            <w:tcW w:w="3116" w:type="dxa"/>
          </w:tcPr>
          <w:p w14:paraId="34AC1CE0" w14:textId="77777777"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e of </w:t>
            </w:r>
            <w:r w:rsidR="003A7FB3" w:rsidRPr="003A7FB3">
              <w:rPr>
                <w:rFonts w:ascii="Arial" w:hAnsi="Arial" w:cs="Arial"/>
                <w:sz w:val="24"/>
                <w:szCs w:val="24"/>
              </w:rPr>
              <w:t xml:space="preserve">Reliable Point of Contact (POC) </w:t>
            </w:r>
          </w:p>
          <w:p w14:paraId="49DC9AA9" w14:textId="77777777"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  <w:p w14:paraId="2F2624B4" w14:textId="77777777" w:rsidR="00282929" w:rsidRPr="00282929" w:rsidRDefault="00282929" w:rsidP="00E310E1">
            <w:pPr>
              <w:rPr>
                <w:rFonts w:ascii="Arial" w:hAnsi="Arial" w:cs="Arial"/>
                <w:i/>
                <w:color w:val="FF0000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282929">
              <w:rPr>
                <w:rFonts w:ascii="Arial" w:hAnsi="Arial" w:cs="Arial"/>
                <w:color w:val="FF0000"/>
                <w:sz w:val="24"/>
                <w:szCs w:val="24"/>
              </w:rPr>
              <w:t>*</w:t>
            </w:r>
            <w:r w:rsidRPr="00282929">
              <w:rPr>
                <w:rFonts w:ascii="Arial" w:hAnsi="Arial" w:cs="Arial"/>
                <w:i/>
                <w:color w:val="FF0000"/>
              </w:rPr>
              <w:t>If we cannot reach you, your app</w:t>
            </w:r>
            <w:r>
              <w:rPr>
                <w:rFonts w:ascii="Arial" w:hAnsi="Arial" w:cs="Arial"/>
                <w:i/>
                <w:color w:val="FF0000"/>
              </w:rPr>
              <w:t>lication may not be considered</w:t>
            </w:r>
          </w:p>
          <w:p w14:paraId="655AE907" w14:textId="77777777" w:rsidR="003A7FB3" w:rsidRPr="00282929" w:rsidRDefault="003A7FB3" w:rsidP="0028292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49" w:type="dxa"/>
          </w:tcPr>
          <w:p w14:paraId="6BAA9100" w14:textId="77777777" w:rsid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irst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525592879"/>
                <w:placeholder>
                  <w:docPart w:val="05FD22E3A9F24CA997298B4D363FAEFF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9899694" w14:textId="77777777" w:rsidR="00282929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625CB1" w14:textId="77777777" w:rsidR="00282929" w:rsidRPr="003A7FB3" w:rsidRDefault="00282929" w:rsidP="00E31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st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29864128"/>
                <w:placeholder>
                  <w:docPart w:val="C1400A5BDF664F1DBC012CBCD94F4028"/>
                </w:placeholder>
                <w:showingPlcHdr/>
              </w:sdtPr>
              <w:sdtContent>
                <w:r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A7FB3" w:rsidRPr="003A7FB3" w14:paraId="585967C5" w14:textId="77777777" w:rsidTr="00282929">
        <w:trPr>
          <w:trHeight w:val="485"/>
        </w:trPr>
        <w:tc>
          <w:tcPr>
            <w:tcW w:w="3116" w:type="dxa"/>
          </w:tcPr>
          <w:p w14:paraId="514A0A45" w14:textId="77777777"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POC Email Address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1321845982"/>
            <w:placeholder>
              <w:docPart w:val="32ABCCFAB70C4AB3AC2E93B0D4975FB8"/>
            </w:placeholder>
            <w:showingPlcHdr/>
          </w:sdtPr>
          <w:sdtContent>
            <w:tc>
              <w:tcPr>
                <w:tcW w:w="7049" w:type="dxa"/>
              </w:tcPr>
              <w:p w14:paraId="2078E0EB" w14:textId="77777777" w:rsidR="003A7FB3" w:rsidRPr="003A7FB3" w:rsidRDefault="00282929" w:rsidP="00E310E1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FB3" w:rsidRPr="003A7FB3" w14:paraId="2851282F" w14:textId="77777777" w:rsidTr="00282929">
        <w:tc>
          <w:tcPr>
            <w:tcW w:w="3116" w:type="dxa"/>
          </w:tcPr>
          <w:p w14:paraId="78EEC695" w14:textId="77777777"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POC Phone Number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694381579"/>
            <w:placeholder>
              <w:docPart w:val="3175459C628243CFB5712A9EC9197801"/>
            </w:placeholder>
            <w:showingPlcHdr/>
          </w:sdtPr>
          <w:sdtContent>
            <w:tc>
              <w:tcPr>
                <w:tcW w:w="7049" w:type="dxa"/>
              </w:tcPr>
              <w:p w14:paraId="7B45300C" w14:textId="77777777" w:rsidR="003A7FB3" w:rsidRPr="003A7FB3" w:rsidRDefault="00282929" w:rsidP="00E310E1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FB3" w:rsidRPr="003A7FB3" w14:paraId="2EF51D27" w14:textId="77777777" w:rsidTr="00282929">
        <w:tc>
          <w:tcPr>
            <w:tcW w:w="3116" w:type="dxa"/>
          </w:tcPr>
          <w:p w14:paraId="4C7F553C" w14:textId="77777777" w:rsidR="003A7FB3" w:rsidRPr="003A7FB3" w:rsidRDefault="003A7FB3" w:rsidP="00E310E1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Number of requests your organization has made to the Trust Fund.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616824625"/>
            <w:placeholder>
              <w:docPart w:val="6329E718D4C640929D7A904463D06124"/>
            </w:placeholder>
            <w:showingPlcHdr/>
          </w:sdtPr>
          <w:sdtContent>
            <w:tc>
              <w:tcPr>
                <w:tcW w:w="7049" w:type="dxa"/>
              </w:tcPr>
              <w:p w14:paraId="4BF5C78C" w14:textId="77777777" w:rsidR="003A7FB3" w:rsidRPr="003A7FB3" w:rsidRDefault="00282929" w:rsidP="00E310E1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C6C2C1A" w14:textId="77777777" w:rsidR="003A7FB3" w:rsidRDefault="003A7FB3" w:rsidP="003A7FB3">
      <w:pPr>
        <w:rPr>
          <w:rFonts w:ascii="Arial" w:hAnsi="Arial" w:cs="Arial"/>
          <w:b/>
          <w:sz w:val="28"/>
          <w:szCs w:val="28"/>
        </w:rPr>
      </w:pPr>
    </w:p>
    <w:p w14:paraId="2CE48723" w14:textId="77777777" w:rsidR="003A7FB3" w:rsidRPr="003A7FB3" w:rsidRDefault="003A7FB3" w:rsidP="003A7FB3">
      <w:pPr>
        <w:rPr>
          <w:rFonts w:ascii="Arial" w:hAnsi="Arial" w:cs="Arial"/>
          <w:b/>
          <w:sz w:val="28"/>
          <w:szCs w:val="28"/>
        </w:rPr>
      </w:pPr>
      <w:r w:rsidRPr="003A7FB3">
        <w:rPr>
          <w:rFonts w:ascii="Arial" w:hAnsi="Arial" w:cs="Arial"/>
          <w:b/>
          <w:sz w:val="28"/>
          <w:szCs w:val="28"/>
        </w:rPr>
        <w:t xml:space="preserve">Project to be </w:t>
      </w:r>
      <w:proofErr w:type="gramStart"/>
      <w:r w:rsidR="00282929" w:rsidRPr="003A7FB3">
        <w:rPr>
          <w:rFonts w:ascii="Arial" w:hAnsi="Arial" w:cs="Arial"/>
          <w:b/>
          <w:sz w:val="28"/>
          <w:szCs w:val="28"/>
        </w:rPr>
        <w:t>funded</w:t>
      </w:r>
      <w:proofErr w:type="gramEnd"/>
    </w:p>
    <w:p w14:paraId="56210B33" w14:textId="77777777" w:rsidR="003A7FB3" w:rsidRPr="003A7FB3" w:rsidRDefault="003A7FB3" w:rsidP="003A7FB3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7FB3" w:rsidRPr="003A7FB3" w14:paraId="2F503470" w14:textId="77777777" w:rsidTr="003A7FB3">
        <w:trPr>
          <w:trHeight w:val="2564"/>
        </w:trPr>
        <w:tc>
          <w:tcPr>
            <w:tcW w:w="9350" w:type="dxa"/>
          </w:tcPr>
          <w:p w14:paraId="4CB79A4A" w14:textId="77777777"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21D9A">
              <w:rPr>
                <w:rFonts w:ascii="Arial" w:hAnsi="Arial" w:cs="Arial"/>
                <w:sz w:val="24"/>
                <w:szCs w:val="24"/>
              </w:rPr>
              <w:t>What is the specific purpose of the project?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811366417"/>
              <w:placeholder>
                <w:docPart w:val="A737A803873B4B5880BF13D7395060BD"/>
              </w:placeholder>
              <w:showingPlcHdr/>
            </w:sdtPr>
            <w:sdtContent>
              <w:p w14:paraId="3AA6DEE7" w14:textId="77777777" w:rsidR="001D01A7" w:rsidRDefault="001D01A7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14:paraId="2EC20B7A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653F0CB4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3ED736DF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6160EEEA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5EBA620B" w14:textId="77777777" w:rsidR="00282929" w:rsidRPr="003A7FB3" w:rsidRDefault="00000000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  <w:tr w:rsidR="003A7FB3" w:rsidRPr="003A7FB3" w14:paraId="7C76D1D8" w14:textId="77777777" w:rsidTr="001D01A7">
        <w:trPr>
          <w:trHeight w:val="2258"/>
        </w:trPr>
        <w:tc>
          <w:tcPr>
            <w:tcW w:w="9350" w:type="dxa"/>
          </w:tcPr>
          <w:p w14:paraId="32F86A81" w14:textId="77777777"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Describe the project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462047778"/>
              <w:placeholder>
                <w:docPart w:val="86AF67D3D4C049BA87741501DDE50468"/>
              </w:placeholder>
              <w:showingPlcHdr/>
            </w:sdtPr>
            <w:sdtContent>
              <w:p w14:paraId="7F1AAB14" w14:textId="77777777" w:rsidR="001D01A7" w:rsidRDefault="001D01A7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14:paraId="3D2224C3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61E9287A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48C2AFC7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6FDE4EDD" w14:textId="77777777" w:rsidR="001D01A7" w:rsidRDefault="001D01A7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3E8471DE" w14:textId="77777777" w:rsidR="001D01A7" w:rsidRDefault="001D01A7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7A11159B" w14:textId="77777777" w:rsidR="001D01A7" w:rsidRPr="003A7FB3" w:rsidRDefault="00000000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  <w:tr w:rsidR="003A7FB3" w:rsidRPr="003A7FB3" w14:paraId="20D2BE31" w14:textId="77777777" w:rsidTr="00312354">
        <w:trPr>
          <w:trHeight w:val="1421"/>
        </w:trPr>
        <w:tc>
          <w:tcPr>
            <w:tcW w:w="9350" w:type="dxa"/>
          </w:tcPr>
          <w:p w14:paraId="755D3317" w14:textId="77777777" w:rsidR="001D01A7" w:rsidRDefault="003A7FB3" w:rsidP="001D01A7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How will this project benefit Kentucky Veterans?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443999530"/>
              <w:placeholder>
                <w:docPart w:val="8081DE7492A14393B9B97546EEA4AD59"/>
              </w:placeholder>
              <w:showingPlcHdr/>
            </w:sdtPr>
            <w:sdtContent>
              <w:p w14:paraId="137E01A7" w14:textId="77777777" w:rsidR="00D011B5" w:rsidRDefault="00D011B5" w:rsidP="001D01A7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14:paraId="641226BA" w14:textId="77777777" w:rsidR="00D011B5" w:rsidRDefault="00D011B5" w:rsidP="001D01A7">
                <w:pPr>
                  <w:rPr>
                    <w:rStyle w:val="PlaceholderText"/>
                  </w:rPr>
                </w:pPr>
              </w:p>
              <w:p w14:paraId="27649D37" w14:textId="77777777" w:rsidR="00D011B5" w:rsidRDefault="00D011B5" w:rsidP="001D01A7">
                <w:pPr>
                  <w:rPr>
                    <w:rStyle w:val="PlaceholderText"/>
                  </w:rPr>
                </w:pPr>
              </w:p>
              <w:p w14:paraId="59F0132E" w14:textId="77777777" w:rsidR="00D011B5" w:rsidRDefault="00D011B5" w:rsidP="001D01A7">
                <w:pPr>
                  <w:rPr>
                    <w:rStyle w:val="PlaceholderText"/>
                  </w:rPr>
                </w:pPr>
              </w:p>
              <w:p w14:paraId="6A1CC17F" w14:textId="77777777" w:rsidR="00D011B5" w:rsidRDefault="00D011B5" w:rsidP="001D01A7">
                <w:pPr>
                  <w:rPr>
                    <w:rStyle w:val="PlaceholderText"/>
                  </w:rPr>
                </w:pPr>
              </w:p>
              <w:p w14:paraId="6C3813A7" w14:textId="77777777" w:rsidR="00D011B5" w:rsidRDefault="00D011B5" w:rsidP="001D01A7">
                <w:pPr>
                  <w:rPr>
                    <w:rStyle w:val="PlaceholderText"/>
                  </w:rPr>
                </w:pPr>
              </w:p>
              <w:p w14:paraId="3E56EACC" w14:textId="77777777" w:rsidR="00D011B5" w:rsidRDefault="00D011B5" w:rsidP="001D01A7">
                <w:pPr>
                  <w:rPr>
                    <w:rStyle w:val="PlaceholderText"/>
                  </w:rPr>
                </w:pPr>
              </w:p>
              <w:p w14:paraId="277A7B23" w14:textId="77777777" w:rsidR="003A7FB3" w:rsidRPr="003A7FB3" w:rsidRDefault="00000000" w:rsidP="001D01A7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  <w:tr w:rsidR="003A7FB3" w:rsidRPr="003A7FB3" w14:paraId="09375D09" w14:textId="77777777" w:rsidTr="00282929">
        <w:trPr>
          <w:trHeight w:val="809"/>
        </w:trPr>
        <w:tc>
          <w:tcPr>
            <w:tcW w:w="9350" w:type="dxa"/>
          </w:tcPr>
          <w:p w14:paraId="4FD7146C" w14:textId="77777777" w:rsidR="003A7FB3" w:rsidRP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Total Cost of Project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06965404"/>
                <w:placeholder>
                  <w:docPart w:val="CD57F2478DEF4330A5C29155DD01B557"/>
                </w:placeholder>
                <w:showingPlcHdr/>
              </w:sdtPr>
              <w:sdtContent>
                <w:r w:rsidR="001D01A7"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A7FB3" w:rsidRPr="003A7FB3" w14:paraId="61A05029" w14:textId="77777777" w:rsidTr="003A7FB3">
        <w:trPr>
          <w:trHeight w:val="611"/>
        </w:trPr>
        <w:tc>
          <w:tcPr>
            <w:tcW w:w="9350" w:type="dxa"/>
          </w:tcPr>
          <w:p w14:paraId="2BF8E808" w14:textId="77777777" w:rsidR="00BA62FF" w:rsidRP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Amount Requested from Trust Fund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52897341"/>
                <w:placeholder>
                  <w:docPart w:val="FE5F6E3186F0494283614F6FA9ED1F24"/>
                </w:placeholder>
                <w:showingPlcHdr/>
              </w:sdtPr>
              <w:sdtContent>
                <w:r w:rsidR="001D01A7" w:rsidRPr="0023617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6EA3282" w14:textId="77777777" w:rsidR="003A7FB3" w:rsidRP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14:paraId="11BBFC30" w14:textId="77777777" w:rsidTr="003A7FB3">
        <w:trPr>
          <w:trHeight w:val="2150"/>
        </w:trPr>
        <w:tc>
          <w:tcPr>
            <w:tcW w:w="9350" w:type="dxa"/>
          </w:tcPr>
          <w:p w14:paraId="5E3011CE" w14:textId="77777777"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List community partners</w:t>
            </w:r>
            <w:r w:rsidR="000438E4">
              <w:rPr>
                <w:rFonts w:ascii="Arial" w:hAnsi="Arial" w:cs="Arial"/>
                <w:sz w:val="24"/>
                <w:szCs w:val="24"/>
              </w:rPr>
              <w:t xml:space="preserve"> with their financial contributions to this project</w:t>
            </w:r>
            <w:r w:rsidRPr="003A7FB3"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2037652335"/>
              <w:placeholder>
                <w:docPart w:val="BF2CE8A4E9864121B408CFBFC9237F83"/>
              </w:placeholder>
              <w:showingPlcHdr/>
            </w:sdtPr>
            <w:sdtContent>
              <w:p w14:paraId="7527EEAA" w14:textId="77777777" w:rsidR="001D01A7" w:rsidRDefault="001D01A7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14:paraId="17FBE001" w14:textId="77777777" w:rsidR="001D01A7" w:rsidRDefault="001D01A7" w:rsidP="008560F4">
                <w:pPr>
                  <w:rPr>
                    <w:rStyle w:val="PlaceholderText"/>
                  </w:rPr>
                </w:pPr>
              </w:p>
              <w:p w14:paraId="34CD3DBC" w14:textId="77777777" w:rsidR="00D011B5" w:rsidRDefault="00D011B5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40C6380D" w14:textId="77777777" w:rsidR="001D01A7" w:rsidRDefault="00000000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  <w:p w14:paraId="0F613400" w14:textId="77777777"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F149F58" w14:textId="77777777"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31C769" w14:textId="77777777" w:rsidR="001D01A7" w:rsidRPr="003A7FB3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14:paraId="65585839" w14:textId="77777777" w:rsidTr="00282929">
        <w:trPr>
          <w:trHeight w:val="3482"/>
        </w:trPr>
        <w:tc>
          <w:tcPr>
            <w:tcW w:w="9350" w:type="dxa"/>
          </w:tcPr>
          <w:p w14:paraId="73C6666C" w14:textId="77777777"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lastRenderedPageBreak/>
              <w:t>Provide a detailed budget of the project</w:t>
            </w:r>
            <w:r w:rsidR="000438E4">
              <w:rPr>
                <w:color w:val="1F497D"/>
              </w:rPr>
              <w:t xml:space="preserve"> </w:t>
            </w:r>
            <w:r w:rsidR="000438E4" w:rsidRPr="000438E4">
              <w:rPr>
                <w:rFonts w:ascii="Arial" w:hAnsi="Arial" w:cs="Arial"/>
                <w:sz w:val="24"/>
                <w:szCs w:val="24"/>
              </w:rPr>
              <w:t xml:space="preserve">showing the specific </w:t>
            </w:r>
            <w:r w:rsidR="00312354">
              <w:rPr>
                <w:rFonts w:ascii="Arial" w:hAnsi="Arial" w:cs="Arial"/>
                <w:sz w:val="24"/>
                <w:szCs w:val="24"/>
              </w:rPr>
              <w:t>funding sources</w:t>
            </w:r>
            <w:r w:rsidRPr="003A7FB3">
              <w:rPr>
                <w:rFonts w:ascii="Arial" w:hAnsi="Arial" w:cs="Arial"/>
                <w:sz w:val="24"/>
                <w:szCs w:val="24"/>
              </w:rPr>
              <w:t>:</w:t>
            </w:r>
            <w:r w:rsidR="001D01A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712498269"/>
              <w:placeholder>
                <w:docPart w:val="DefaultPlaceholder_-1854013440"/>
              </w:placeholder>
            </w:sdtPr>
            <w:sdtContent>
              <w:p w14:paraId="1D5424CA" w14:textId="77777777"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40140E0F" w14:textId="77777777"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5C6C2386" w14:textId="77777777"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3B9BAFDC" w14:textId="77777777"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5EB65F24" w14:textId="77777777"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156CC837" w14:textId="77777777"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09499B2F" w14:textId="77777777" w:rsidR="00312354" w:rsidRDefault="00312354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  <w:p w14:paraId="67D30C33" w14:textId="77777777" w:rsidR="001D01A7" w:rsidRDefault="00000000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  <w:p w14:paraId="2687EE39" w14:textId="77777777"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CAD78C" w14:textId="77777777"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14:paraId="4BBC03B4" w14:textId="77777777" w:rsidR="001D01A7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6E6F52C" w14:textId="77777777" w:rsidR="001D01A7" w:rsidRPr="003A7FB3" w:rsidRDefault="001D01A7" w:rsidP="008560F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7FB3" w:rsidRPr="003A7FB3" w14:paraId="7B1558E4" w14:textId="77777777" w:rsidTr="00312354">
        <w:trPr>
          <w:trHeight w:val="1538"/>
        </w:trPr>
        <w:tc>
          <w:tcPr>
            <w:tcW w:w="9350" w:type="dxa"/>
          </w:tcPr>
          <w:p w14:paraId="093D683D" w14:textId="77777777" w:rsidR="003A7FB3" w:rsidRDefault="003A7FB3" w:rsidP="008560F4">
            <w:pPr>
              <w:rPr>
                <w:rFonts w:ascii="Arial" w:hAnsi="Arial" w:cs="Arial"/>
                <w:sz w:val="24"/>
                <w:szCs w:val="24"/>
              </w:rPr>
            </w:pPr>
            <w:r w:rsidRPr="003A7FB3">
              <w:rPr>
                <w:rFonts w:ascii="Arial" w:hAnsi="Arial" w:cs="Arial"/>
                <w:sz w:val="24"/>
                <w:szCs w:val="24"/>
              </w:rPr>
              <w:t>Funding check to be made payable to: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1025169572"/>
              <w:placeholder>
                <w:docPart w:val="765DFFE5604848048FDC67DAB85D8153"/>
              </w:placeholder>
              <w:showingPlcHdr/>
            </w:sdtPr>
            <w:sdtContent>
              <w:p w14:paraId="13D4A45C" w14:textId="77777777" w:rsidR="00D011B5" w:rsidRDefault="00D011B5" w:rsidP="008560F4">
                <w:pPr>
                  <w:rPr>
                    <w:rStyle w:val="PlaceholderText"/>
                  </w:rPr>
                </w:pPr>
                <w:r w:rsidRPr="00236172">
                  <w:rPr>
                    <w:rStyle w:val="PlaceholderText"/>
                  </w:rPr>
                  <w:t>Click or tap here to enter text.</w:t>
                </w:r>
              </w:p>
              <w:p w14:paraId="5FB219BD" w14:textId="77777777" w:rsidR="00D011B5" w:rsidRDefault="00D011B5" w:rsidP="008560F4">
                <w:pPr>
                  <w:rPr>
                    <w:rStyle w:val="PlaceholderText"/>
                  </w:rPr>
                </w:pPr>
              </w:p>
              <w:p w14:paraId="4E9249F7" w14:textId="77777777" w:rsidR="00D011B5" w:rsidRDefault="00D011B5" w:rsidP="008560F4">
                <w:pPr>
                  <w:rPr>
                    <w:rStyle w:val="PlaceholderText"/>
                  </w:rPr>
                </w:pPr>
              </w:p>
              <w:p w14:paraId="5D2C6E8E" w14:textId="77777777" w:rsidR="00D011B5" w:rsidRDefault="00D011B5" w:rsidP="008560F4">
                <w:pPr>
                  <w:rPr>
                    <w:rStyle w:val="PlaceholderText"/>
                  </w:rPr>
                </w:pPr>
              </w:p>
              <w:p w14:paraId="0C9A3806" w14:textId="77777777" w:rsidR="00D011B5" w:rsidRDefault="00D011B5" w:rsidP="008560F4">
                <w:pPr>
                  <w:rPr>
                    <w:rStyle w:val="PlaceholderText"/>
                  </w:rPr>
                </w:pPr>
              </w:p>
              <w:p w14:paraId="1363EA04" w14:textId="77777777" w:rsidR="00D011B5" w:rsidRPr="003A7FB3" w:rsidRDefault="00000000" w:rsidP="008560F4">
                <w:pPr>
                  <w:rPr>
                    <w:rFonts w:ascii="Arial" w:hAnsi="Arial" w:cs="Arial"/>
                    <w:sz w:val="24"/>
                    <w:szCs w:val="24"/>
                  </w:rPr>
                </w:pPr>
              </w:p>
            </w:sdtContent>
          </w:sdt>
        </w:tc>
      </w:tr>
    </w:tbl>
    <w:tbl>
      <w:tblPr>
        <w:tblStyle w:val="TableGrid"/>
        <w:tblpPr w:leftFromText="180" w:rightFromText="180" w:vertAnchor="text" w:horzAnchor="margin" w:tblpY="110"/>
        <w:tblOverlap w:val="never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BA62FF" w14:paraId="2664199B" w14:textId="77777777" w:rsidTr="00BA62FF">
        <w:tc>
          <w:tcPr>
            <w:tcW w:w="9355" w:type="dxa"/>
          </w:tcPr>
          <w:p w14:paraId="7D0020EE" w14:textId="77777777" w:rsidR="00375339" w:rsidRDefault="00BA62FF" w:rsidP="00BA62FF">
            <w:pPr>
              <w:rPr>
                <w:sz w:val="24"/>
                <w:szCs w:val="24"/>
              </w:rPr>
            </w:pPr>
            <w:r w:rsidRPr="00BA62FF">
              <w:rPr>
                <w:sz w:val="24"/>
                <w:szCs w:val="24"/>
              </w:rPr>
              <w:t xml:space="preserve">Have you received funding for this project from any state agency?  YES </w:t>
            </w:r>
            <w:sdt>
              <w:sdtPr>
                <w:rPr>
                  <w:sz w:val="24"/>
                  <w:szCs w:val="24"/>
                </w:rPr>
                <w:id w:val="-1487469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A62F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A62FF">
              <w:rPr>
                <w:sz w:val="24"/>
                <w:szCs w:val="24"/>
              </w:rPr>
              <w:t xml:space="preserve">   NO  </w:t>
            </w:r>
            <w:sdt>
              <w:sdtPr>
                <w:rPr>
                  <w:sz w:val="24"/>
                  <w:szCs w:val="24"/>
                </w:rPr>
                <w:id w:val="-71874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A62F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08FC3F47" w14:textId="77777777" w:rsidR="00BA62FF" w:rsidRPr="00BA62FF" w:rsidRDefault="00375339" w:rsidP="00BA62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year did you receive funding? </w:t>
            </w:r>
            <w:sdt>
              <w:sdtPr>
                <w:rPr>
                  <w:sz w:val="24"/>
                  <w:szCs w:val="24"/>
                </w:rPr>
                <w:id w:val="1369572092"/>
                <w:placeholder>
                  <w:docPart w:val="A2D77D8BB96843BFAB6A77742EB7DE2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DE1B7B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here </w:t>
                </w:r>
                <w:r w:rsidRPr="00DE1B7B">
                  <w:rPr>
                    <w:rStyle w:val="PlaceholderText"/>
                  </w:rPr>
                  <w:t>to enter a date.</w:t>
                </w:r>
              </w:sdtContent>
            </w:sdt>
          </w:p>
          <w:p w14:paraId="50144129" w14:textId="77777777" w:rsidR="00BA62FF" w:rsidRDefault="00BA62FF" w:rsidP="00BA62FF">
            <w:pPr>
              <w:rPr>
                <w:sz w:val="24"/>
                <w:szCs w:val="24"/>
              </w:rPr>
            </w:pPr>
            <w:r w:rsidRPr="00BA62FF">
              <w:rPr>
                <w:sz w:val="24"/>
                <w:szCs w:val="24"/>
              </w:rPr>
              <w:t xml:space="preserve">If so, </w:t>
            </w:r>
            <w:r w:rsidR="00312354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total amount received?  $ </w:t>
            </w:r>
            <w:sdt>
              <w:sdtPr>
                <w:rPr>
                  <w:sz w:val="24"/>
                  <w:szCs w:val="24"/>
                </w:rPr>
                <w:id w:val="-655230470"/>
                <w:placeholder>
                  <w:docPart w:val="DefaultPlaceholder_-1854013440"/>
                </w:placeholder>
                <w:text/>
              </w:sdtPr>
              <w:sdtContent>
                <w:r>
                  <w:rPr>
                    <w:sz w:val="24"/>
                    <w:szCs w:val="24"/>
                  </w:rPr>
                  <w:t xml:space="preserve">enter </w:t>
                </w:r>
                <w:r w:rsidR="00312354">
                  <w:rPr>
                    <w:sz w:val="24"/>
                    <w:szCs w:val="24"/>
                  </w:rPr>
                  <w:t xml:space="preserve">a </w:t>
                </w:r>
                <w:r>
                  <w:rPr>
                    <w:sz w:val="24"/>
                    <w:szCs w:val="24"/>
                  </w:rPr>
                  <w:t xml:space="preserve">dollar amount here </w:t>
                </w:r>
              </w:sdtContent>
            </w:sdt>
          </w:p>
          <w:p w14:paraId="3414AED7" w14:textId="77777777" w:rsidR="00375339" w:rsidRDefault="00375339" w:rsidP="00BA62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es, enter the name of the agency here:  </w:t>
            </w:r>
            <w:sdt>
              <w:sdtPr>
                <w:rPr>
                  <w:sz w:val="24"/>
                  <w:szCs w:val="24"/>
                </w:rPr>
                <w:id w:val="-813791923"/>
                <w:placeholder>
                  <w:docPart w:val="8B4719F0278B4DD3BFD7A9333EC79B9D"/>
                </w:placeholder>
                <w:showingPlcHdr/>
              </w:sdtPr>
              <w:sdtContent>
                <w:r>
                  <w:rPr>
                    <w:rStyle w:val="PlaceholderText"/>
                  </w:rPr>
                  <w:t xml:space="preserve">enter name here                     </w:t>
                </w:r>
              </w:sdtContent>
            </w:sdt>
          </w:p>
          <w:p w14:paraId="18844BFE" w14:textId="77777777" w:rsidR="00BA62FF" w:rsidRDefault="00BA62FF" w:rsidP="00BA62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2354" w14:paraId="6DF6FCE7" w14:textId="77777777" w:rsidTr="00312354">
        <w:trPr>
          <w:trHeight w:val="3761"/>
        </w:trPr>
        <w:tc>
          <w:tcPr>
            <w:tcW w:w="9350" w:type="dxa"/>
          </w:tcPr>
          <w:p w14:paraId="693709FA" w14:textId="77777777"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hibited Areas Where Funding is Not Permitte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: Construction of a building, renovation of an existing building, entertainment costs, maintenance costs associated with a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veterans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service organization, salaries and travel costs to seminars and conferences.</w:t>
            </w:r>
          </w:p>
          <w:p w14:paraId="7F869E46" w14:textId="77777777"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A72D731" w14:textId="77777777"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  <w:r w:rsidRPr="0031235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Mandatory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Disbursement</w:t>
            </w:r>
            <w:r w:rsidRPr="0031235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 Report:</w:t>
            </w:r>
            <w:r w:rsidRPr="0031235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fter the grant is approved, you must submit to the Trust Fund Board a written report on how the funding used on this project within 30 days of your project’s completion.</w:t>
            </w:r>
          </w:p>
          <w:p w14:paraId="52B66511" w14:textId="77777777"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A501717" w14:textId="77777777" w:rsidR="00312354" w:rsidRDefault="00312354" w:rsidP="00312354">
            <w:pPr>
              <w:rPr>
                <w:rFonts w:ascii="Times New Roman" w:hAnsi="Times New Roman"/>
                <w:sz w:val="24"/>
                <w:szCs w:val="24"/>
              </w:rPr>
            </w:pPr>
            <w:r w:rsidRPr="0031235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Recognition of Trust Fund Support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/>
                <w:sz w:val="24"/>
                <w:szCs w:val="24"/>
              </w:rPr>
              <w:t>All communications/publicity materials about your project must acknowledge the financial support of the Kentucky Veterans Program Trust Fund and incorporate the Trust Fund Logo to be provided upon request.</w:t>
            </w:r>
          </w:p>
          <w:p w14:paraId="2D92A5FF" w14:textId="77777777" w:rsidR="00312354" w:rsidRDefault="00312354" w:rsidP="003A7FB3"/>
        </w:tc>
      </w:tr>
    </w:tbl>
    <w:p w14:paraId="37511EE2" w14:textId="77777777" w:rsidR="003A7FB3" w:rsidRPr="003A7FB3" w:rsidRDefault="003A7FB3" w:rsidP="003A7FB3"/>
    <w:p w14:paraId="3E1A8C68" w14:textId="77777777" w:rsidR="00FB28A2" w:rsidRDefault="00FB28A2" w:rsidP="00FB28A2"/>
    <w:sectPr w:rsidR="00FB28A2" w:rsidSect="00AE10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8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11194" w14:textId="77777777" w:rsidR="00C53DC0" w:rsidRDefault="00C53DC0" w:rsidP="00FB28A2">
      <w:pPr>
        <w:spacing w:after="0" w:line="240" w:lineRule="auto"/>
      </w:pPr>
      <w:r>
        <w:separator/>
      </w:r>
    </w:p>
  </w:endnote>
  <w:endnote w:type="continuationSeparator" w:id="0">
    <w:p w14:paraId="7FE329EA" w14:textId="77777777" w:rsidR="00C53DC0" w:rsidRDefault="00C53DC0" w:rsidP="00FB2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E8CF1" w14:textId="77777777" w:rsidR="00375339" w:rsidRDefault="003753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054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47F789" w14:textId="77777777" w:rsidR="00375339" w:rsidRDefault="00375339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 \* Arabic  \* MERGEFORMAT </w:instrText>
        </w:r>
        <w:r>
          <w:rPr>
            <w:b/>
            <w:bCs/>
          </w:rPr>
          <w:fldChar w:fldCharType="separate"/>
        </w:r>
        <w:r w:rsidR="001718A1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\* Arabic  \* MERGEFORMAT </w:instrText>
        </w:r>
        <w:r>
          <w:rPr>
            <w:b/>
            <w:bCs/>
          </w:rPr>
          <w:fldChar w:fldCharType="separate"/>
        </w:r>
        <w:r w:rsidR="001718A1">
          <w:rPr>
            <w:b/>
            <w:bCs/>
            <w:noProof/>
          </w:rPr>
          <w:t>4</w:t>
        </w:r>
        <w:r>
          <w:rPr>
            <w:b/>
            <w:bCs/>
          </w:rPr>
          <w:fldChar w:fldCharType="end"/>
        </w:r>
      </w:p>
    </w:sdtContent>
  </w:sdt>
  <w:p w14:paraId="40EFE995" w14:textId="77777777" w:rsidR="00375339" w:rsidRDefault="00940E65">
    <w:pPr>
      <w:pStyle w:val="Footer"/>
    </w:pPr>
    <w:hyperlink r:id="rId1" w:history="1">
      <w:r w:rsidR="00C36F24" w:rsidRPr="00940E65">
        <w:rPr>
          <w:rStyle w:val="Hyperlink"/>
        </w:rPr>
        <w:t>vet</w:t>
      </w:r>
      <w:r w:rsidR="00C36F24" w:rsidRPr="00940E65">
        <w:rPr>
          <w:rStyle w:val="Hyperlink"/>
        </w:rPr>
        <w:t>e</w:t>
      </w:r>
      <w:r w:rsidR="00C36F24" w:rsidRPr="00940E65">
        <w:rPr>
          <w:rStyle w:val="Hyperlink"/>
        </w:rPr>
        <w:t>ra</w:t>
      </w:r>
      <w:r w:rsidR="00C36F24" w:rsidRPr="00940E65">
        <w:rPr>
          <w:rStyle w:val="Hyperlink"/>
        </w:rPr>
        <w:t>n</w:t>
      </w:r>
      <w:r w:rsidR="00C36F24" w:rsidRPr="00940E65">
        <w:rPr>
          <w:rStyle w:val="Hyperlink"/>
        </w:rPr>
        <w:t>s.ky.gov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6CD0C" w14:textId="77777777" w:rsidR="00375339" w:rsidRDefault="003753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849DC" w14:textId="77777777" w:rsidR="00C53DC0" w:rsidRDefault="00C53DC0" w:rsidP="00FB28A2">
      <w:pPr>
        <w:spacing w:after="0" w:line="240" w:lineRule="auto"/>
      </w:pPr>
      <w:r>
        <w:separator/>
      </w:r>
    </w:p>
  </w:footnote>
  <w:footnote w:type="continuationSeparator" w:id="0">
    <w:p w14:paraId="4557C0C1" w14:textId="77777777" w:rsidR="00C53DC0" w:rsidRDefault="00C53DC0" w:rsidP="00FB2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7FFDD" w14:textId="77777777" w:rsidR="00375339" w:rsidRDefault="003753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5D04E" w14:textId="77777777" w:rsidR="00375339" w:rsidRDefault="003753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E8B48" w14:textId="77777777" w:rsidR="00375339" w:rsidRDefault="003753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sDCwNDQwNDe2tDRU0lEKTi0uzszPAykwrgUAw8Wp+iwAAAA="/>
  </w:docVars>
  <w:rsids>
    <w:rsidRoot w:val="003529BC"/>
    <w:rsid w:val="000438E4"/>
    <w:rsid w:val="001718A1"/>
    <w:rsid w:val="00174886"/>
    <w:rsid w:val="001D01A7"/>
    <w:rsid w:val="00282929"/>
    <w:rsid w:val="00312354"/>
    <w:rsid w:val="00321D9A"/>
    <w:rsid w:val="003529BC"/>
    <w:rsid w:val="00375339"/>
    <w:rsid w:val="003A7FB3"/>
    <w:rsid w:val="00420BC9"/>
    <w:rsid w:val="00440494"/>
    <w:rsid w:val="004A5869"/>
    <w:rsid w:val="004E56A9"/>
    <w:rsid w:val="00765672"/>
    <w:rsid w:val="00782BD0"/>
    <w:rsid w:val="007C172B"/>
    <w:rsid w:val="00940E65"/>
    <w:rsid w:val="00AE10AD"/>
    <w:rsid w:val="00B3123F"/>
    <w:rsid w:val="00B6774F"/>
    <w:rsid w:val="00BA62FF"/>
    <w:rsid w:val="00C36F24"/>
    <w:rsid w:val="00C53DC0"/>
    <w:rsid w:val="00D011B5"/>
    <w:rsid w:val="00D82DB1"/>
    <w:rsid w:val="00FB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3EDD7"/>
  <w15:chartTrackingRefBased/>
  <w15:docId w15:val="{285D73B7-BAEE-4FD3-A9AF-EC4FBEDA5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9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2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B28A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B2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8A2"/>
  </w:style>
  <w:style w:type="paragraph" w:styleId="Footer">
    <w:name w:val="footer"/>
    <w:basedOn w:val="Normal"/>
    <w:link w:val="FooterChar"/>
    <w:uiPriority w:val="99"/>
    <w:unhideWhenUsed/>
    <w:rsid w:val="00FB2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8A2"/>
  </w:style>
  <w:style w:type="character" w:styleId="Hyperlink">
    <w:name w:val="Hyperlink"/>
    <w:basedOn w:val="DefaultParagraphFont"/>
    <w:uiPriority w:val="99"/>
    <w:unhideWhenUsed/>
    <w:rsid w:val="00C36F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0E6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0E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3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veterans.ky.gov/veterans-trust-fund/Pages/default.asp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314EB-0662-4D06-A496-58F65F5C3D48}"/>
      </w:docPartPr>
      <w:docPartBody>
        <w:p w:rsidR="00D22434" w:rsidRDefault="003E51B5"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F007C578B344419CE57E1F41538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6A39-693D-40D8-A2B7-D089C91B102E}"/>
      </w:docPartPr>
      <w:docPartBody>
        <w:p w:rsidR="00D22434" w:rsidRDefault="00565EC4" w:rsidP="00565EC4">
          <w:pPr>
            <w:pStyle w:val="88F007C578B344419CE57E1F4153802212"/>
          </w:pPr>
          <w:r w:rsidRPr="00236172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CBA0DCBD2D4B07B31C1954FB397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BD655-52E0-4A21-8D0A-8F699327FCE7}"/>
      </w:docPartPr>
      <w:docPartBody>
        <w:p w:rsidR="00565EC4" w:rsidRDefault="00565EC4" w:rsidP="00382FA6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565EC4" w:rsidRDefault="00565EC4" w:rsidP="00382FA6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5ABC9107D1E84328AA8ABACB47AD4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52A91-69D4-47F0-B0E7-93CD07E96849}"/>
      </w:docPartPr>
      <w:docPartBody>
        <w:p w:rsidR="00D22434" w:rsidRDefault="00565EC4" w:rsidP="00565EC4">
          <w:pPr>
            <w:pStyle w:val="5ABC9107D1E84328AA8ABACB47AD4353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657A8BFF464F9BBCF96DD79F809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F7C05-EE21-4C48-9FC3-CA23BE3DD832}"/>
      </w:docPartPr>
      <w:docPartBody>
        <w:p w:rsidR="00D22434" w:rsidRDefault="00565EC4" w:rsidP="00565EC4">
          <w:pPr>
            <w:pStyle w:val="C7657A8BFF464F9BBCF96DD79F80935D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4670607D544B1AB1A127BD20580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087CF-2F43-44B0-85A1-016C42B64958}"/>
      </w:docPartPr>
      <w:docPartBody>
        <w:p w:rsidR="00D22434" w:rsidRDefault="00565EC4" w:rsidP="00565EC4">
          <w:pPr>
            <w:pStyle w:val="484670607D544B1AB1A127BD2058082A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BE9C9531484F7CB9BF332568CAF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25C98-E32C-48F4-87EA-51B4DC40B43D}"/>
      </w:docPartPr>
      <w:docPartBody>
        <w:p w:rsidR="00D22434" w:rsidRDefault="00565EC4" w:rsidP="00565EC4">
          <w:pPr>
            <w:pStyle w:val="2EBE9C9531484F7CB9BF332568CAFFA7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26D9318A3B40B6B4852BDCED699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7BB44-698E-4DE8-8D74-9A6A761D5AEC}"/>
      </w:docPartPr>
      <w:docPartBody>
        <w:p w:rsidR="00D22434" w:rsidRDefault="00565EC4" w:rsidP="00565EC4">
          <w:pPr>
            <w:pStyle w:val="B926D9318A3B40B6B4852BDCED69973E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E1B864DA34886BA341BFC6CBE4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65D69-5855-4C1A-8145-268C8DF780BA}"/>
      </w:docPartPr>
      <w:docPartBody>
        <w:p w:rsidR="00D22434" w:rsidRDefault="00565EC4" w:rsidP="00565EC4">
          <w:pPr>
            <w:pStyle w:val="53DE1B864DA34886BA341BFC6CBE471E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09E3EF569943EE9A5779FB841DA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EC77A-98DA-46CD-80F8-0CD6C81F4D7D}"/>
      </w:docPartPr>
      <w:docPartBody>
        <w:p w:rsidR="00D22434" w:rsidRDefault="00565EC4" w:rsidP="00565EC4">
          <w:pPr>
            <w:pStyle w:val="AF09E3EF569943EE9A5779FB841DA952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24470CDBD47549316120DADE58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8A602-75B2-434A-BB84-DEFDE74E23AD}"/>
      </w:docPartPr>
      <w:docPartBody>
        <w:p w:rsidR="00D22434" w:rsidRDefault="00565EC4" w:rsidP="00565EC4">
          <w:pPr>
            <w:pStyle w:val="F4924470CDBD47549316120DADE584E1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0C5C3830D34BFDA62DA8BC66C5E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9CF23-780C-48B8-8075-8B89B49C4A8B}"/>
      </w:docPartPr>
      <w:docPartBody>
        <w:p w:rsidR="00D22434" w:rsidRDefault="00565EC4" w:rsidP="00565EC4">
          <w:pPr>
            <w:pStyle w:val="320C5C3830D34BFDA62DA8BC66C5E85C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F5440F16D249A7B86173C7FFD48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B3E4E-99C7-412D-BD6E-22B43BFA31F0}"/>
      </w:docPartPr>
      <w:docPartBody>
        <w:p w:rsidR="00D22434" w:rsidRDefault="00565EC4" w:rsidP="00565EC4">
          <w:pPr>
            <w:pStyle w:val="07F5440F16D249A7B86173C7FFD48840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52132DC4DE40B28B0930C6BEBDC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DE1EC-99BD-4121-BACF-8FB087FC1A0D}"/>
      </w:docPartPr>
      <w:docPartBody>
        <w:p w:rsidR="00D22434" w:rsidRDefault="00565EC4" w:rsidP="00565EC4">
          <w:pPr>
            <w:pStyle w:val="D152132DC4DE40B28B0930C6BEBDC10B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FD22E3A9F24CA997298B4D363FA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ABEDD-A142-46C1-B4DB-E5868EFB47E0}"/>
      </w:docPartPr>
      <w:docPartBody>
        <w:p w:rsidR="00D22434" w:rsidRDefault="00565EC4" w:rsidP="00565EC4">
          <w:pPr>
            <w:pStyle w:val="05FD22E3A9F24CA997298B4D363FAEFF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00A5BDF664F1DBC012CBCD94F4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D8B7-1DD1-4298-8AFB-3449B89E4966}"/>
      </w:docPartPr>
      <w:docPartBody>
        <w:p w:rsidR="00D22434" w:rsidRDefault="00565EC4" w:rsidP="00565EC4">
          <w:pPr>
            <w:pStyle w:val="C1400A5BDF664F1DBC012CBCD94F4028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ABCCFAB70C4AB3AC2E93B0D4975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ABDAF-0DF5-4028-845B-5B280568143D}"/>
      </w:docPartPr>
      <w:docPartBody>
        <w:p w:rsidR="00D22434" w:rsidRDefault="00565EC4" w:rsidP="00565EC4">
          <w:pPr>
            <w:pStyle w:val="32ABCCFAB70C4AB3AC2E93B0D4975FB8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75459C628243CFB5712A9EC9197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32C2C-FE4F-4207-A0FB-1AF086F6E0DE}"/>
      </w:docPartPr>
      <w:docPartBody>
        <w:p w:rsidR="00D22434" w:rsidRDefault="00565EC4" w:rsidP="00565EC4">
          <w:pPr>
            <w:pStyle w:val="3175459C628243CFB5712A9EC9197801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29E718D4C640929D7A904463D06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D6B0E-083E-4745-BA6B-288C6A72BA1D}"/>
      </w:docPartPr>
      <w:docPartBody>
        <w:p w:rsidR="00D22434" w:rsidRDefault="00565EC4" w:rsidP="00565EC4">
          <w:pPr>
            <w:pStyle w:val="6329E718D4C640929D7A904463D0612411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37A803873B4B5880BF13D739506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D8E91-7D4C-4AC9-97C5-B2B462E5A37B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86AF67D3D4C049BA87741501DDE50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9AFCD-FF5A-44E4-AE52-5BAF4A193E66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Fonts w:ascii="Arial" w:hAnsi="Arial" w:cs="Arial"/>
              <w:sz w:val="24"/>
              <w:szCs w:val="24"/>
            </w:rPr>
          </w:pPr>
        </w:p>
        <w:p w:rsidR="00565EC4" w:rsidRDefault="00565EC4" w:rsidP="008560F4">
          <w:pPr>
            <w:rPr>
              <w:rFonts w:ascii="Arial" w:hAnsi="Arial" w:cs="Arial"/>
              <w:sz w:val="24"/>
              <w:szCs w:val="24"/>
            </w:rPr>
          </w:pPr>
        </w:p>
        <w:p w:rsidR="00D22434" w:rsidRDefault="00D22434"/>
      </w:docPartBody>
    </w:docPart>
    <w:docPart>
      <w:docPartPr>
        <w:name w:val="CD57F2478DEF4330A5C29155DD01B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17E3F-4FC0-4B0C-91FF-4E62559D8DD0}"/>
      </w:docPartPr>
      <w:docPartBody>
        <w:p w:rsidR="00D22434" w:rsidRDefault="00565EC4" w:rsidP="00565EC4">
          <w:pPr>
            <w:pStyle w:val="CD57F2478DEF4330A5C29155DD01B5579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5F6E3186F0494283614F6FA9ED1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FE92D-C60E-4BBC-8C86-3A13DD85A848}"/>
      </w:docPartPr>
      <w:docPartBody>
        <w:p w:rsidR="00D22434" w:rsidRDefault="00565EC4" w:rsidP="00565EC4">
          <w:pPr>
            <w:pStyle w:val="FE5F6E3186F0494283614F6FA9ED1F249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2CE8A4E9864121B408CFBFC9237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EF50F-61DB-4B92-80BC-FECF46D0FD6E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Fonts w:ascii="Arial" w:hAnsi="Arial" w:cs="Arial"/>
              <w:sz w:val="24"/>
              <w:szCs w:val="24"/>
            </w:rPr>
          </w:pPr>
        </w:p>
        <w:p w:rsidR="00D22434" w:rsidRDefault="00D22434"/>
      </w:docPartBody>
    </w:docPart>
    <w:docPart>
      <w:docPartPr>
        <w:name w:val="8081DE7492A14393B9B97546EEA4A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20EA8-336D-4C2F-A9E0-4F302E71382C}"/>
      </w:docPartPr>
      <w:docPartBody>
        <w:p w:rsidR="00565EC4" w:rsidRDefault="00565EC4" w:rsidP="001D01A7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565EC4" w:rsidRDefault="00565EC4" w:rsidP="001D01A7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765DFFE5604848048FDC67DAB85D8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60F8D-2DF7-4F9C-9190-FB1CC7E57D47}"/>
      </w:docPartPr>
      <w:docPartBody>
        <w:p w:rsidR="00565EC4" w:rsidRDefault="00565EC4" w:rsidP="008560F4">
          <w:pPr>
            <w:rPr>
              <w:rStyle w:val="PlaceholderText"/>
            </w:rPr>
          </w:pPr>
          <w:r w:rsidRPr="00236172">
            <w:rPr>
              <w:rStyle w:val="PlaceholderText"/>
            </w:rPr>
            <w:t>Click or tap here to enter text.</w:t>
          </w: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565EC4" w:rsidRDefault="00565EC4" w:rsidP="008560F4">
          <w:pPr>
            <w:rPr>
              <w:rStyle w:val="PlaceholderText"/>
            </w:rPr>
          </w:pPr>
        </w:p>
        <w:p w:rsidR="00D22434" w:rsidRDefault="00D22434"/>
      </w:docPartBody>
    </w:docPart>
    <w:docPart>
      <w:docPartPr>
        <w:name w:val="8B4719F0278B4DD3BFD7A9333EC79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31CAE-2764-4384-BF1A-5B7971E89A26}"/>
      </w:docPartPr>
      <w:docPartBody>
        <w:p w:rsidR="00565EC4" w:rsidRDefault="00565EC4" w:rsidP="00565EC4">
          <w:pPr>
            <w:pStyle w:val="8B4719F0278B4DD3BFD7A9333EC79B9D6"/>
          </w:pPr>
          <w:r>
            <w:rPr>
              <w:rStyle w:val="PlaceholderText"/>
            </w:rPr>
            <w:t xml:space="preserve">enter name here                     </w:t>
          </w:r>
        </w:p>
      </w:docPartBody>
    </w:docPart>
    <w:docPart>
      <w:docPartPr>
        <w:name w:val="A2D77D8BB96843BFAB6A77742EB7D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247FB-E4FF-48E3-8AEB-9A72D69C2004}"/>
      </w:docPartPr>
      <w:docPartBody>
        <w:p w:rsidR="00565EC4" w:rsidRDefault="00565EC4" w:rsidP="00565EC4">
          <w:pPr>
            <w:pStyle w:val="A2D77D8BB96843BFAB6A77742EB7DE225"/>
          </w:pPr>
          <w:r w:rsidRPr="00DE1B7B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here </w:t>
          </w:r>
          <w:r w:rsidRPr="00DE1B7B">
            <w:rPr>
              <w:rStyle w:val="PlaceholderText"/>
            </w:rPr>
            <w:t>to enter a date.</w:t>
          </w:r>
        </w:p>
      </w:docPartBody>
    </w:docPart>
    <w:docPart>
      <w:docPartPr>
        <w:name w:val="E5259F31E7954BB3860B3CC1E81A1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9F7E7-70FD-41D6-82A6-59C378F52AE9}"/>
      </w:docPartPr>
      <w:docPartBody>
        <w:p w:rsidR="00A3548F" w:rsidRDefault="00B062D8" w:rsidP="00B062D8">
          <w:pPr>
            <w:pStyle w:val="E5259F31E7954BB3860B3CC1E81A111A"/>
          </w:pPr>
          <w:r w:rsidRPr="0023617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51B5"/>
    <w:rsid w:val="0032476C"/>
    <w:rsid w:val="00340820"/>
    <w:rsid w:val="003E51B5"/>
    <w:rsid w:val="00565EC4"/>
    <w:rsid w:val="00842456"/>
    <w:rsid w:val="00A3548F"/>
    <w:rsid w:val="00B062D8"/>
    <w:rsid w:val="00B732D4"/>
    <w:rsid w:val="00D22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62D8"/>
    <w:rPr>
      <w:color w:val="808080"/>
    </w:rPr>
  </w:style>
  <w:style w:type="paragraph" w:customStyle="1" w:styleId="88F007C578B344419CE57E1F4153802212">
    <w:name w:val="88F007C578B344419CE57E1F4153802212"/>
    <w:rsid w:val="00565EC4"/>
    <w:rPr>
      <w:rFonts w:eastAsiaTheme="minorHAnsi"/>
    </w:rPr>
  </w:style>
  <w:style w:type="paragraph" w:customStyle="1" w:styleId="5ABC9107D1E84328AA8ABACB47AD435311">
    <w:name w:val="5ABC9107D1E84328AA8ABACB47AD435311"/>
    <w:rsid w:val="00565EC4"/>
    <w:rPr>
      <w:rFonts w:eastAsiaTheme="minorHAnsi"/>
    </w:rPr>
  </w:style>
  <w:style w:type="paragraph" w:customStyle="1" w:styleId="C7657A8BFF464F9BBCF96DD79F80935D11">
    <w:name w:val="C7657A8BFF464F9BBCF96DD79F80935D11"/>
    <w:rsid w:val="00565EC4"/>
    <w:rPr>
      <w:rFonts w:eastAsiaTheme="minorHAnsi"/>
    </w:rPr>
  </w:style>
  <w:style w:type="paragraph" w:customStyle="1" w:styleId="484670607D544B1AB1A127BD2058082A11">
    <w:name w:val="484670607D544B1AB1A127BD2058082A11"/>
    <w:rsid w:val="00565EC4"/>
    <w:rPr>
      <w:rFonts w:eastAsiaTheme="minorHAnsi"/>
    </w:rPr>
  </w:style>
  <w:style w:type="paragraph" w:customStyle="1" w:styleId="2EBE9C9531484F7CB9BF332568CAFFA711">
    <w:name w:val="2EBE9C9531484F7CB9BF332568CAFFA711"/>
    <w:rsid w:val="00565EC4"/>
    <w:rPr>
      <w:rFonts w:eastAsiaTheme="minorHAnsi"/>
    </w:rPr>
  </w:style>
  <w:style w:type="paragraph" w:customStyle="1" w:styleId="B926D9318A3B40B6B4852BDCED69973E11">
    <w:name w:val="B926D9318A3B40B6B4852BDCED69973E11"/>
    <w:rsid w:val="00565EC4"/>
    <w:rPr>
      <w:rFonts w:eastAsiaTheme="minorHAnsi"/>
    </w:rPr>
  </w:style>
  <w:style w:type="paragraph" w:customStyle="1" w:styleId="53DE1B864DA34886BA341BFC6CBE471E11">
    <w:name w:val="53DE1B864DA34886BA341BFC6CBE471E11"/>
    <w:rsid w:val="00565EC4"/>
    <w:rPr>
      <w:rFonts w:eastAsiaTheme="minorHAnsi"/>
    </w:rPr>
  </w:style>
  <w:style w:type="paragraph" w:customStyle="1" w:styleId="AF09E3EF569943EE9A5779FB841DA95211">
    <w:name w:val="AF09E3EF569943EE9A5779FB841DA95211"/>
    <w:rsid w:val="00565EC4"/>
    <w:rPr>
      <w:rFonts w:eastAsiaTheme="minorHAnsi"/>
    </w:rPr>
  </w:style>
  <w:style w:type="paragraph" w:customStyle="1" w:styleId="F4924470CDBD47549316120DADE584E111">
    <w:name w:val="F4924470CDBD47549316120DADE584E111"/>
    <w:rsid w:val="00565EC4"/>
    <w:rPr>
      <w:rFonts w:eastAsiaTheme="minorHAnsi"/>
    </w:rPr>
  </w:style>
  <w:style w:type="paragraph" w:customStyle="1" w:styleId="320C5C3830D34BFDA62DA8BC66C5E85C11">
    <w:name w:val="320C5C3830D34BFDA62DA8BC66C5E85C11"/>
    <w:rsid w:val="00565EC4"/>
    <w:rPr>
      <w:rFonts w:eastAsiaTheme="minorHAnsi"/>
    </w:rPr>
  </w:style>
  <w:style w:type="paragraph" w:customStyle="1" w:styleId="07F5440F16D249A7B86173C7FFD4884011">
    <w:name w:val="07F5440F16D249A7B86173C7FFD4884011"/>
    <w:rsid w:val="00565EC4"/>
    <w:rPr>
      <w:rFonts w:eastAsiaTheme="minorHAnsi"/>
    </w:rPr>
  </w:style>
  <w:style w:type="paragraph" w:customStyle="1" w:styleId="D152132DC4DE40B28B0930C6BEBDC10B11">
    <w:name w:val="D152132DC4DE40B28B0930C6BEBDC10B11"/>
    <w:rsid w:val="00565EC4"/>
    <w:rPr>
      <w:rFonts w:eastAsiaTheme="minorHAnsi"/>
    </w:rPr>
  </w:style>
  <w:style w:type="paragraph" w:customStyle="1" w:styleId="05FD22E3A9F24CA997298B4D363FAEFF11">
    <w:name w:val="05FD22E3A9F24CA997298B4D363FAEFF11"/>
    <w:rsid w:val="00565EC4"/>
    <w:rPr>
      <w:rFonts w:eastAsiaTheme="minorHAnsi"/>
    </w:rPr>
  </w:style>
  <w:style w:type="paragraph" w:customStyle="1" w:styleId="C1400A5BDF664F1DBC012CBCD94F402811">
    <w:name w:val="C1400A5BDF664F1DBC012CBCD94F402811"/>
    <w:rsid w:val="00565EC4"/>
    <w:rPr>
      <w:rFonts w:eastAsiaTheme="minorHAnsi"/>
    </w:rPr>
  </w:style>
  <w:style w:type="paragraph" w:customStyle="1" w:styleId="32ABCCFAB70C4AB3AC2E93B0D4975FB811">
    <w:name w:val="32ABCCFAB70C4AB3AC2E93B0D4975FB811"/>
    <w:rsid w:val="00565EC4"/>
    <w:rPr>
      <w:rFonts w:eastAsiaTheme="minorHAnsi"/>
    </w:rPr>
  </w:style>
  <w:style w:type="paragraph" w:customStyle="1" w:styleId="3175459C628243CFB5712A9EC919780111">
    <w:name w:val="3175459C628243CFB5712A9EC919780111"/>
    <w:rsid w:val="00565EC4"/>
    <w:rPr>
      <w:rFonts w:eastAsiaTheme="minorHAnsi"/>
    </w:rPr>
  </w:style>
  <w:style w:type="paragraph" w:customStyle="1" w:styleId="6329E718D4C640929D7A904463D0612411">
    <w:name w:val="6329E718D4C640929D7A904463D0612411"/>
    <w:rsid w:val="00565EC4"/>
    <w:rPr>
      <w:rFonts w:eastAsiaTheme="minorHAnsi"/>
    </w:rPr>
  </w:style>
  <w:style w:type="paragraph" w:customStyle="1" w:styleId="CD57F2478DEF4330A5C29155DD01B5579">
    <w:name w:val="CD57F2478DEF4330A5C29155DD01B5579"/>
    <w:rsid w:val="00565EC4"/>
    <w:rPr>
      <w:rFonts w:eastAsiaTheme="minorHAnsi"/>
    </w:rPr>
  </w:style>
  <w:style w:type="paragraph" w:customStyle="1" w:styleId="FE5F6E3186F0494283614F6FA9ED1F249">
    <w:name w:val="FE5F6E3186F0494283614F6FA9ED1F249"/>
    <w:rsid w:val="00565EC4"/>
    <w:rPr>
      <w:rFonts w:eastAsiaTheme="minorHAnsi"/>
    </w:rPr>
  </w:style>
  <w:style w:type="paragraph" w:customStyle="1" w:styleId="A2D77D8BB96843BFAB6A77742EB7DE225">
    <w:name w:val="A2D77D8BB96843BFAB6A77742EB7DE225"/>
    <w:rsid w:val="00565EC4"/>
    <w:rPr>
      <w:rFonts w:eastAsiaTheme="minorHAnsi"/>
    </w:rPr>
  </w:style>
  <w:style w:type="paragraph" w:customStyle="1" w:styleId="8B4719F0278B4DD3BFD7A9333EC79B9D6">
    <w:name w:val="8B4719F0278B4DD3BFD7A9333EC79B9D6"/>
    <w:rsid w:val="00565EC4"/>
    <w:rPr>
      <w:rFonts w:eastAsiaTheme="minorHAnsi"/>
    </w:rPr>
  </w:style>
  <w:style w:type="paragraph" w:customStyle="1" w:styleId="E5259F31E7954BB3860B3CC1E81A111A">
    <w:name w:val="E5259F31E7954BB3860B3CC1E81A111A"/>
    <w:rsid w:val="00B062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128E24657B046BF883BA9BA0F12F6" ma:contentTypeVersion="1" ma:contentTypeDescription="Create a new document." ma:contentTypeScope="" ma:versionID="7c8f83bc87b3fc6d8cc24eb6fceab505">
  <xsd:schema xmlns:xsd="http://www.w3.org/2001/XMLSchema" xmlns:xs="http://www.w3.org/2001/XMLSchema" xmlns:p="http://schemas.microsoft.com/office/2006/metadata/properties" xmlns:ns1="http://schemas.microsoft.com/sharepoint/v3" xmlns:ns2="5d5aecae-9181-4bdf-854f-48dc74809978" targetNamespace="http://schemas.microsoft.com/office/2006/metadata/properties" ma:root="true" ma:fieldsID="a94691eb328dbb4ab8791c40cd2f612c" ns1:_="" ns2:_="">
    <xsd:import namespace="http://schemas.microsoft.com/sharepoint/v3"/>
    <xsd:import namespace="5d5aecae-9181-4bdf-854f-48dc7480997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ecae-9181-4bdf-854f-48dc748099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CC70FC-8238-4511-BAAA-B71F541B91D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A83F1E2-2D9E-4A70-8406-B64B563BE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3E66FD-8711-4E5B-A4C0-BDDC46D89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d5aecae-9181-4bdf-854f-48dc74809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g, Lisa (KDVA)</dc:creator>
  <cp:keywords/>
  <dc:description/>
  <cp:lastModifiedBy>Hensley, James (KDVA)</cp:lastModifiedBy>
  <cp:revision>2</cp:revision>
  <cp:lastPrinted>2021-04-29T17:52:00Z</cp:lastPrinted>
  <dcterms:created xsi:type="dcterms:W3CDTF">2024-04-17T15:28:00Z</dcterms:created>
  <dcterms:modified xsi:type="dcterms:W3CDTF">2024-04-1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128E24657B046BF883BA9BA0F12F6</vt:lpwstr>
  </property>
</Properties>
</file>